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EU24194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Lavandin abrialis oil; Linalyl acetate; Eucalyptus oi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avandin abrialis oi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paraId="15AF5E6F" w14:textId="5180E34A">
            <w:pPr>
              <w:pStyle w:val="SDSTableTextNormal"/>
              <w:rPr>
                <w:noProof w:val="0"/>
              </w:rPr>
            </w:pPr>
            <w:r w:rsidR="00066C34">
              <w:rPr>
                <w:noProof/>
              </w:rPr>
              <w:t>0.75 – 1.5</w:t>
            </w:r>
          </w:p>
        </w:tc>
        <w:tc>
          <w:tcPr>
            <w:tcW w:w="3118" w:type="dxa"/>
          </w:tcPr>
          <w:p w:rsidR="00827634" w:rsidRPr="00E158AE" w:rsidP="009B0F88" w14:paraId="03C690C9" w14:textId="7E488380">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3 – 0.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36165 – 0.07233</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EU24194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Lavandin abrialis oil (8022-15-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EU24194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Eucalyptus oil</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LAVENDER #EU24194F 10% in DPG ; Lavandin abrialis oil ; Linalyl acetate ; Eucalyptus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AVENDER #EU24194F 10% in DPG ; Lavandin abrialis oil ; 1,3,4,6,7,8-hexahydro-4,6,6,7,8,8-hexamethylindeno[5,6-c]pyran; galaxolide; (HHCB) ; Eucalyptus oil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ucalyptus oil ; Camphor</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AVENDER #EU24194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AVENDER #EU24194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2B6B3B8-9790-4019-A2D1-C06FA0FF20E9}"/>
</file>

<file path=customXml/itemProps3.xml><?xml version="1.0" encoding="utf-8"?>
<ds:datastoreItem xmlns:ds="http://schemas.openxmlformats.org/officeDocument/2006/customXml" ds:itemID="{A5924EBF-0770-4469-BC10-EFF8546BFBF0}"/>
</file>

<file path=customXml/itemProps4.xml><?xml version="1.0" encoding="utf-8"?>
<ds:datastoreItem xmlns:ds="http://schemas.openxmlformats.org/officeDocument/2006/customXml" ds:itemID="{7C43D7D3-9E0D-4EDB-8C05-E52017C2810C}"/>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